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cтва имитационного моделирования NS-2, а также анализ полученных результатов моделирования.</w:t>
      </w:r>
    </w:p>
    <w:bookmarkEnd w:id="20"/>
    <w:bookmarkStart w:id="4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директорию для работы, файл для шаблона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4172430" cy="668510"/>
            <wp:effectExtent b="0" l="0" r="0" t="0"/>
            <wp:docPr descr="Figure 1: создание директории и файла для шаблон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0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директории и файла для шаблон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одержимое шаблона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018749" cy="3734440"/>
            <wp:effectExtent b="0" l="0" r="0" t="0"/>
            <wp:docPr descr="Figure 2: содержимое шаблон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держимое шаблон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простой пример описания топологии сети, состоящей из двух узлов и одного соединения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742124" cy="4548947"/>
            <wp:effectExtent b="0" l="0" r="0" t="0"/>
            <wp:docPr descr="Figure 3: текст простого примера описания топологии сет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454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текст простого примера описания топологии сет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вод простого примера описания топологии сети, состоящей из двух узлов и одного соединения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522648"/>
            <wp:effectExtent b="0" l="0" r="0" t="0"/>
            <wp:docPr descr="Figure 4: вывод простого примера описания топологии сет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вывод простого примера описания топологии сет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шем пример с усложненной топологией сети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3573075" cy="6454588"/>
            <wp:effectExtent b="0" l="0" r="0" t="0"/>
            <wp:docPr descr="Figure 5: текст примера с усложненной топологией сет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645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текст примера с усложненной топологией сет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вод примера с усложненной топологией сети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3477768"/>
            <wp:effectExtent b="0" l="0" r="0" t="0"/>
            <wp:docPr descr="Figure 6: вывод примера с усложненной топологией сет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вывод примера с усложненной топологией сети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ем пример с кольцевой топологией сети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4479791" cy="6354695"/>
            <wp:effectExtent b="0" l="0" r="0" t="0"/>
            <wp:docPr descr="Figure 7: текст примера с кольцевой топологией сет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635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текст примера с кольцевой топологией сет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вод примера с кольцевой топологией сети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4330110"/>
            <wp:effectExtent b="0" l="0" r="0" t="0"/>
            <wp:docPr descr="Figure 8: вывод примера с кольцевой топологией сет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вывод примера с кольцевой топологией сет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Дополним пример с кольцевой топологией сети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4479791" cy="6362379"/>
            <wp:effectExtent b="0" l="0" r="0" t="0"/>
            <wp:docPr descr="Figure 9: текст дополненного примера с кольцевой топологией сет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636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текст дополненного примера с кольцевой топологией сети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ывод дополненного примера с кольцевой топологией сети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3689154"/>
            <wp:effectExtent b="0" l="0" r="0" t="0"/>
            <wp:docPr descr="Figure 10: вывод дополненного примера с кольцевой топологией сет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вывод дополненного примера с кольцевой топологией сети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моделирования сетей передачи данных с помощью средcтва имитационного моделирования NS-2, а также сделал анализ полученных результатов моделирования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оролькова А. В., 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.</dc:title>
  <dc:creator>Александр Андреевич Шуплецов</dc:creator>
  <dc:language>ru-RU</dc:language>
  <cp:keywords/>
  <dcterms:created xsi:type="dcterms:W3CDTF">2025-02-15T19:26:06Z</dcterms:created>
  <dcterms:modified xsi:type="dcterms:W3CDTF">2025-02-15T19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ые модели компьютерной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